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7D2B" w:rsidRDefault="00687D2B" w:rsidP="00687D2B">
      <w:pPr>
        <w:pStyle w:val="BasicParagraph"/>
        <w:spacing w:line="240" w:lineRule="auto"/>
        <w:jc w:val="center"/>
        <w:rPr>
          <w:rFonts w:ascii="Arial" w:hAnsi="Arial" w:cs="Arial"/>
          <w:b/>
          <w:color w:val="7030A0"/>
        </w:rPr>
      </w:pPr>
    </w:p>
    <w:p w:rsidR="00687D2B" w:rsidRPr="001E6A6B" w:rsidRDefault="00687D2B" w:rsidP="00687D2B">
      <w:pPr>
        <w:pStyle w:val="BasicParagraph"/>
        <w:spacing w:line="240" w:lineRule="auto"/>
        <w:jc w:val="center"/>
        <w:rPr>
          <w:rFonts w:ascii="Arial" w:hAnsi="Arial" w:cs="Arial"/>
          <w:b/>
          <w:color w:val="7030A0"/>
        </w:rPr>
      </w:pPr>
      <w:r w:rsidRPr="001001E8">
        <w:rPr>
          <w:rFonts w:ascii="Arial" w:hAnsi="Arial" w:cs="Arial"/>
          <w:b/>
          <w:color w:val="7030A0"/>
        </w:rPr>
        <w:t>To start</w:t>
      </w:r>
    </w:p>
    <w:p w:rsidR="00687D2B" w:rsidRPr="00BC5665" w:rsidRDefault="00687D2B" w:rsidP="00687D2B">
      <w:pPr>
        <w:jc w:val="center"/>
        <w:rPr>
          <w:rFonts w:ascii="Arial" w:hAnsi="Arial" w:cs="Arial"/>
          <w:b/>
          <w:sz w:val="22"/>
          <w:szCs w:val="22"/>
        </w:rPr>
      </w:pP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rench Onion Soup (V)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ith large crouton with cheese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</w:rPr>
      </w:pPr>
    </w:p>
    <w:p w:rsidR="00687D2B" w:rsidRPr="009251BD" w:rsidRDefault="00687D2B" w:rsidP="00687D2B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awns wrapped in filo pastry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weet </w:t>
      </w:r>
      <w:proofErr w:type="spellStart"/>
      <w:r>
        <w:rPr>
          <w:rFonts w:ascii="Arial" w:hAnsi="Arial" w:cs="Arial"/>
          <w:sz w:val="22"/>
          <w:szCs w:val="22"/>
        </w:rPr>
        <w:t>chilli</w:t>
      </w:r>
      <w:proofErr w:type="spellEnd"/>
      <w:r>
        <w:rPr>
          <w:rFonts w:ascii="Arial" w:hAnsi="Arial" w:cs="Arial"/>
          <w:sz w:val="22"/>
          <w:szCs w:val="22"/>
        </w:rPr>
        <w:t xml:space="preserve"> sauce mixed leaves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</w:rPr>
      </w:pPr>
    </w:p>
    <w:p w:rsidR="00687D2B" w:rsidRPr="007C79DF" w:rsidRDefault="00687D2B" w:rsidP="00687D2B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Warm </w:t>
      </w:r>
      <w:proofErr w:type="gramStart"/>
      <w:r>
        <w:rPr>
          <w:rFonts w:ascii="Arial" w:hAnsi="Arial" w:cs="Arial"/>
          <w:b/>
          <w:sz w:val="22"/>
          <w:szCs w:val="22"/>
        </w:rPr>
        <w:t>scotch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egg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xed salad, balsamic glaze</w:t>
      </w: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</w:rPr>
      </w:pP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</w:rPr>
      </w:pPr>
    </w:p>
    <w:p w:rsidR="00687D2B" w:rsidRDefault="00687D2B" w:rsidP="00687D2B">
      <w:pPr>
        <w:rPr>
          <w:rFonts w:ascii="Arial" w:hAnsi="Arial" w:cs="Arial"/>
          <w:sz w:val="22"/>
          <w:szCs w:val="22"/>
        </w:rPr>
      </w:pPr>
    </w:p>
    <w:p w:rsidR="00687D2B" w:rsidRPr="001001E8" w:rsidRDefault="00687D2B" w:rsidP="00687D2B">
      <w:pPr>
        <w:jc w:val="center"/>
        <w:rPr>
          <w:rFonts w:ascii="Arial" w:hAnsi="Arial" w:cs="Arial"/>
          <w:b/>
          <w:color w:val="7030A0"/>
          <w:lang w:val="en-GB"/>
        </w:rPr>
      </w:pPr>
      <w:r w:rsidRPr="001001E8">
        <w:rPr>
          <w:rFonts w:ascii="Arial" w:hAnsi="Arial" w:cs="Arial"/>
          <w:b/>
          <w:color w:val="7030A0"/>
          <w:lang w:val="en-GB"/>
        </w:rPr>
        <w:t>Main course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Smoked chicken supreme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Dauphinoise potatoes, greens, carrots, jus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</w:p>
    <w:p w:rsidR="00687D2B" w:rsidRPr="009251BD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Lamb tagine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Flat bread, lemon,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cous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GB"/>
        </w:rPr>
        <w:t>cous</w:t>
      </w:r>
      <w:proofErr w:type="spellEnd"/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Vegetarian dish of the day</w:t>
      </w: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ushroom risotto</w:t>
      </w:r>
    </w:p>
    <w:p w:rsidR="00687D2B" w:rsidRPr="007C79DF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hocolate and lemon</w:t>
      </w:r>
    </w:p>
    <w:p w:rsidR="00687D2B" w:rsidRDefault="00687D2B" w:rsidP="00687D2B">
      <w:pPr>
        <w:jc w:val="right"/>
        <w:rPr>
          <w:rFonts w:ascii="Arial" w:hAnsi="Arial" w:cs="Arial"/>
          <w:sz w:val="22"/>
          <w:szCs w:val="22"/>
          <w:lang w:val="en-GB"/>
        </w:rPr>
      </w:pPr>
    </w:p>
    <w:p w:rsidR="00687D2B" w:rsidRPr="00F530EE" w:rsidRDefault="00687D2B" w:rsidP="00687D2B">
      <w:pPr>
        <w:rPr>
          <w:rFonts w:ascii="Arial" w:hAnsi="Arial" w:cs="Arial"/>
          <w:strike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br w:type="page"/>
      </w:r>
    </w:p>
    <w:p w:rsidR="00687D2B" w:rsidRPr="00EA7C65" w:rsidRDefault="00687D2B" w:rsidP="00687D2B">
      <w:pPr>
        <w:jc w:val="center"/>
        <w:rPr>
          <w:rFonts w:ascii="Arial" w:hAnsi="Arial" w:cs="Arial"/>
          <w:b/>
          <w:color w:val="7030A0"/>
        </w:rPr>
      </w:pPr>
      <w:r>
        <w:rPr>
          <w:rFonts w:ascii="Arial" w:hAnsi="Arial" w:cs="Arial"/>
          <w:b/>
          <w:color w:val="7030A0"/>
        </w:rPr>
        <w:lastRenderedPageBreak/>
        <w:t>For De</w:t>
      </w:r>
      <w:r w:rsidRPr="001001E8">
        <w:rPr>
          <w:rFonts w:ascii="Arial" w:hAnsi="Arial" w:cs="Arial"/>
          <w:b/>
          <w:color w:val="7030A0"/>
        </w:rPr>
        <w:t>ssert</w:t>
      </w:r>
    </w:p>
    <w:p w:rsidR="00687D2B" w:rsidRDefault="00687D2B" w:rsidP="00687D2B">
      <w:pPr>
        <w:rPr>
          <w:rFonts w:ascii="Arial" w:hAnsi="Arial" w:cs="Arial"/>
          <w:sz w:val="22"/>
          <w:szCs w:val="22"/>
          <w:lang w:val="en-GB"/>
        </w:rPr>
      </w:pPr>
    </w:p>
    <w:p w:rsidR="00687D2B" w:rsidRDefault="00687D2B" w:rsidP="00687D2B">
      <w:pPr>
        <w:jc w:val="center"/>
        <w:rPr>
          <w:rFonts w:ascii="Arial" w:hAnsi="Arial" w:cs="Arial"/>
          <w:sz w:val="22"/>
          <w:szCs w:val="22"/>
          <w:lang w:val="en-GB"/>
        </w:rPr>
      </w:pPr>
      <w:proofErr w:type="spellStart"/>
      <w:r>
        <w:rPr>
          <w:rFonts w:ascii="Arial" w:hAnsi="Arial" w:cs="Arial"/>
          <w:sz w:val="22"/>
          <w:szCs w:val="22"/>
          <w:lang w:val="en-GB"/>
        </w:rPr>
        <w:t>Assiette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of Desserts which includes:</w:t>
      </w:r>
    </w:p>
    <w:p w:rsidR="00687D2B" w:rsidRDefault="00687D2B" w:rsidP="00687D2B">
      <w:pPr>
        <w:ind w:left="1440" w:firstLine="720"/>
        <w:rPr>
          <w:rFonts w:ascii="Arial" w:hAnsi="Arial" w:cs="Arial"/>
          <w:sz w:val="22"/>
          <w:szCs w:val="22"/>
          <w:lang w:val="en-GB"/>
        </w:rPr>
      </w:pP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Vanilla panna cotta</w:t>
      </w: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With a cinnamon mini doughnut</w:t>
      </w: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rownie</w:t>
      </w: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With chocolate sauce</w:t>
      </w: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</w:p>
    <w:p w:rsidR="00687D2B" w:rsidRDefault="00687D2B" w:rsidP="00687D2B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Cherry Bakewell</w:t>
      </w:r>
    </w:p>
    <w:p w:rsidR="00687D2B" w:rsidRDefault="00687D2B" w:rsidP="00687D2B">
      <w:pPr>
        <w:pStyle w:val="menuitems"/>
        <w:jc w:val="left"/>
        <w:rPr>
          <w:rFonts w:ascii="Arial" w:hAnsi="Arial" w:cs="Arial"/>
          <w:b/>
          <w:color w:val="auto"/>
          <w:sz w:val="22"/>
          <w:szCs w:val="22"/>
        </w:rPr>
      </w:pPr>
    </w:p>
    <w:p w:rsidR="00687D2B" w:rsidRDefault="00687D2B" w:rsidP="00687D2B">
      <w:pPr>
        <w:pStyle w:val="menuitems"/>
        <w:jc w:val="left"/>
        <w:rPr>
          <w:rFonts w:ascii="Arial" w:hAnsi="Arial" w:cs="Arial"/>
          <w:b/>
          <w:color w:val="auto"/>
          <w:sz w:val="22"/>
          <w:szCs w:val="22"/>
        </w:rPr>
      </w:pPr>
    </w:p>
    <w:p w:rsidR="00687D2B" w:rsidRDefault="00687D2B" w:rsidP="00687D2B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Served with Tea and Coffee</w:t>
      </w:r>
    </w:p>
    <w:p w:rsidR="00687D2B" w:rsidRDefault="00687D2B" w:rsidP="00687D2B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</w:p>
    <w:p w:rsidR="00687D2B" w:rsidRDefault="00687D2B" w:rsidP="00687D2B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2 courses - £13.95</w:t>
      </w:r>
    </w:p>
    <w:p w:rsidR="00687D2B" w:rsidRDefault="00687D2B" w:rsidP="00687D2B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3 courses - £14.95</w:t>
      </w:r>
    </w:p>
    <w:p w:rsidR="00687D2B" w:rsidRDefault="00687D2B" w:rsidP="00687D2B">
      <w:pPr>
        <w:jc w:val="both"/>
        <w:rPr>
          <w:rFonts w:ascii="Arial" w:hAnsi="Arial" w:cs="Arial"/>
          <w:b/>
          <w:color w:val="7030A0"/>
          <w:sz w:val="22"/>
          <w:szCs w:val="22"/>
          <w:lang w:val="en-GB"/>
        </w:rPr>
      </w:pPr>
    </w:p>
    <w:p w:rsidR="00687D2B" w:rsidRPr="0083700F" w:rsidRDefault="00687D2B" w:rsidP="00687D2B">
      <w:pPr>
        <w:jc w:val="both"/>
        <w:rPr>
          <w:rFonts w:ascii="Arial" w:hAnsi="Arial" w:cs="Arial"/>
          <w:b/>
          <w:color w:val="7030A0"/>
          <w:sz w:val="18"/>
          <w:szCs w:val="18"/>
          <w:lang w:val="en-GB"/>
        </w:rPr>
      </w:pPr>
      <w:r w:rsidRPr="0083700F">
        <w:rPr>
          <w:rFonts w:ascii="Arial" w:hAnsi="Arial" w:cs="Arial"/>
          <w:b/>
          <w:color w:val="7030A0"/>
          <w:sz w:val="18"/>
          <w:szCs w:val="18"/>
          <w:lang w:val="en-GB"/>
        </w:rPr>
        <w:t>If you would like our students to show off their Barista skills and order a coffee, either:</w:t>
      </w:r>
    </w:p>
    <w:p w:rsidR="00687D2B" w:rsidRPr="0083700F" w:rsidRDefault="00687D2B" w:rsidP="00687D2B">
      <w:pPr>
        <w:jc w:val="both"/>
        <w:rPr>
          <w:rFonts w:ascii="Arial" w:hAnsi="Arial" w:cs="Arial"/>
          <w:b/>
          <w:color w:val="7030A0"/>
          <w:sz w:val="18"/>
          <w:szCs w:val="18"/>
          <w:lang w:val="en-GB"/>
        </w:rPr>
      </w:pPr>
    </w:p>
    <w:p w:rsidR="00687D2B" w:rsidRPr="0083700F" w:rsidRDefault="00687D2B" w:rsidP="00687D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Latte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87D2B" w:rsidRPr="0083700F" w:rsidRDefault="00687D2B" w:rsidP="00687D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Cappuccino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87D2B" w:rsidRPr="0083700F" w:rsidRDefault="00687D2B" w:rsidP="00687D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Americano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87D2B" w:rsidRPr="0083700F" w:rsidRDefault="00687D2B" w:rsidP="00687D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Espresso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87D2B" w:rsidRPr="0083700F" w:rsidRDefault="00687D2B" w:rsidP="00687D2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Hot Chocolate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87D2B" w:rsidRPr="0083700F" w:rsidRDefault="00687D2B" w:rsidP="00687D2B">
      <w:pPr>
        <w:jc w:val="both"/>
        <w:rPr>
          <w:rFonts w:ascii="Arial" w:hAnsi="Arial" w:cs="Arial"/>
          <w:b/>
          <w:color w:val="000000" w:themeColor="text1"/>
          <w:sz w:val="18"/>
          <w:szCs w:val="18"/>
        </w:rPr>
      </w:pPr>
    </w:p>
    <w:p w:rsidR="00687D2B" w:rsidRPr="0083700F" w:rsidRDefault="00687D2B" w:rsidP="00687D2B">
      <w:pPr>
        <w:jc w:val="both"/>
        <w:rPr>
          <w:rFonts w:ascii="Arial" w:hAnsi="Arial" w:cs="Arial"/>
          <w:sz w:val="18"/>
          <w:szCs w:val="18"/>
        </w:rPr>
      </w:pPr>
      <w:r w:rsidRPr="0083700F">
        <w:rPr>
          <w:rFonts w:ascii="Arial" w:hAnsi="Arial" w:cs="Arial"/>
          <w:sz w:val="18"/>
          <w:szCs w:val="18"/>
        </w:rPr>
        <w:t>And add a shot of either Caramel or Gingerbread syrup for an additional 30p</w:t>
      </w:r>
    </w:p>
    <w:p w:rsidR="00687D2B" w:rsidRDefault="00687D2B" w:rsidP="00687D2B">
      <w:pPr>
        <w:jc w:val="center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687D2B" w:rsidRPr="001001E8" w:rsidRDefault="00687D2B" w:rsidP="00687D2B">
      <w:pPr>
        <w:ind w:left="-284" w:right="-276"/>
        <w:jc w:val="center"/>
        <w:rPr>
          <w:rFonts w:ascii="Arial" w:hAnsi="Arial" w:cs="Arial"/>
          <w:b/>
          <w:bCs/>
          <w:color w:val="F26B31"/>
          <w:spacing w:val="-7"/>
          <w:sz w:val="16"/>
          <w:szCs w:val="16"/>
        </w:rPr>
      </w:pP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>Aspire Restaurant is a student run training restaurant and as such is a classroom where the primary objective is to facilitate student learning. Certain restrictions may apply to diners dependen</w:t>
      </w:r>
      <w:r w:rsidR="00372FF7">
        <w:rPr>
          <w:rFonts w:ascii="Arial" w:hAnsi="Arial" w:cs="Arial"/>
          <w:color w:val="404040" w:themeColor="text1" w:themeTint="BF"/>
          <w:sz w:val="16"/>
          <w:szCs w:val="16"/>
        </w:rPr>
        <w:t>t on which stage of the program</w:t>
      </w: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 xml:space="preserve"> students have reached. These may include: party size; times of arrival and vacation of the classroom; service styles; and menus tailored to the needs of the syllabus. We thank yo</w:t>
      </w:r>
      <w:bookmarkStart w:id="0" w:name="_GoBack"/>
      <w:bookmarkEnd w:id="0"/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>u for your cooperation with these and other requirements.</w:t>
      </w:r>
    </w:p>
    <w:sectPr w:rsidR="00687D2B" w:rsidRPr="001001E8" w:rsidSect="001001E8">
      <w:headerReference w:type="default" r:id="rId9"/>
      <w:footerReference w:type="default" r:id="rId10"/>
      <w:pgSz w:w="8400" w:h="11900"/>
      <w:pgMar w:top="2269" w:right="1361" w:bottom="851" w:left="136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3F9A" w:rsidRDefault="00353F9A" w:rsidP="009A0425">
      <w:r>
        <w:separator/>
      </w:r>
    </w:p>
  </w:endnote>
  <w:endnote w:type="continuationSeparator" w:id="0">
    <w:p w:rsidR="00353F9A" w:rsidRDefault="00353F9A" w:rsidP="009A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uturaBT-Medium">
    <w:altName w:val="Futura Md B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uturaBT-MediumItalic">
    <w:altName w:val="Futura MdIt B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1403" w:rsidRPr="009A0425" w:rsidRDefault="006634C6" w:rsidP="009A0425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1013B7DF" wp14:editId="5F819956">
          <wp:simplePos x="0" y="0"/>
          <wp:positionH relativeFrom="column">
            <wp:posOffset>-873760</wp:posOffset>
          </wp:positionH>
          <wp:positionV relativeFrom="paragraph">
            <wp:posOffset>127634</wp:posOffset>
          </wp:positionV>
          <wp:extent cx="5343525" cy="503229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pire menu template 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821"/>
                  <a:stretch/>
                </pic:blipFill>
                <pic:spPr bwMode="auto">
                  <a:xfrm>
                    <a:off x="0" y="0"/>
                    <a:ext cx="5336945" cy="5026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3F9A" w:rsidRDefault="00353F9A" w:rsidP="009A0425">
      <w:r>
        <w:separator/>
      </w:r>
    </w:p>
  </w:footnote>
  <w:footnote w:type="continuationSeparator" w:id="0">
    <w:p w:rsidR="00353F9A" w:rsidRDefault="00353F9A" w:rsidP="009A0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1403" w:rsidRDefault="006D5F4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26C905B8" wp14:editId="08ED3B97">
          <wp:simplePos x="0" y="0"/>
          <wp:positionH relativeFrom="column">
            <wp:posOffset>-865505</wp:posOffset>
          </wp:positionH>
          <wp:positionV relativeFrom="paragraph">
            <wp:posOffset>-457835</wp:posOffset>
          </wp:positionV>
          <wp:extent cx="5343134" cy="117157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pire menu template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43134" cy="1171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73F80"/>
    <w:multiLevelType w:val="hybridMultilevel"/>
    <w:tmpl w:val="B1EAD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463B2F"/>
    <w:multiLevelType w:val="hybridMultilevel"/>
    <w:tmpl w:val="A6466E84"/>
    <w:lvl w:ilvl="0" w:tplc="10CCB65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U1trC0MDKzNDNV0lEKTi0uzszPAykwqgUAeOOGaiwAAAA="/>
  </w:docVars>
  <w:rsids>
    <w:rsidRoot w:val="009A0425"/>
    <w:rsid w:val="0002303B"/>
    <w:rsid w:val="00037777"/>
    <w:rsid w:val="000600BC"/>
    <w:rsid w:val="00060C20"/>
    <w:rsid w:val="000717A9"/>
    <w:rsid w:val="000C1403"/>
    <w:rsid w:val="000E15C9"/>
    <w:rsid w:val="000E18EA"/>
    <w:rsid w:val="000E2CD1"/>
    <w:rsid w:val="000F2CD3"/>
    <w:rsid w:val="001001E8"/>
    <w:rsid w:val="00132810"/>
    <w:rsid w:val="001423C9"/>
    <w:rsid w:val="00143715"/>
    <w:rsid w:val="001551D1"/>
    <w:rsid w:val="00161B30"/>
    <w:rsid w:val="0018547C"/>
    <w:rsid w:val="001B3313"/>
    <w:rsid w:val="001B620F"/>
    <w:rsid w:val="001E1D6A"/>
    <w:rsid w:val="001E3C5B"/>
    <w:rsid w:val="001E6A6B"/>
    <w:rsid w:val="001F6C72"/>
    <w:rsid w:val="002116A4"/>
    <w:rsid w:val="00217C9F"/>
    <w:rsid w:val="00222D81"/>
    <w:rsid w:val="00241F83"/>
    <w:rsid w:val="00273E7B"/>
    <w:rsid w:val="00281532"/>
    <w:rsid w:val="002A4495"/>
    <w:rsid w:val="002B3D60"/>
    <w:rsid w:val="002B6219"/>
    <w:rsid w:val="002C0620"/>
    <w:rsid w:val="002C5DB8"/>
    <w:rsid w:val="002D669B"/>
    <w:rsid w:val="002E4F67"/>
    <w:rsid w:val="002F2B90"/>
    <w:rsid w:val="00301279"/>
    <w:rsid w:val="00301E4B"/>
    <w:rsid w:val="00342556"/>
    <w:rsid w:val="00342F38"/>
    <w:rsid w:val="00353F9A"/>
    <w:rsid w:val="0035412B"/>
    <w:rsid w:val="003670B9"/>
    <w:rsid w:val="00372FF7"/>
    <w:rsid w:val="0037624F"/>
    <w:rsid w:val="0039589C"/>
    <w:rsid w:val="003E3B02"/>
    <w:rsid w:val="003F220E"/>
    <w:rsid w:val="00402A5B"/>
    <w:rsid w:val="004272BB"/>
    <w:rsid w:val="00447FDA"/>
    <w:rsid w:val="00461CB0"/>
    <w:rsid w:val="00462FA8"/>
    <w:rsid w:val="004826B0"/>
    <w:rsid w:val="00494650"/>
    <w:rsid w:val="004A359B"/>
    <w:rsid w:val="004E2BD1"/>
    <w:rsid w:val="004F4705"/>
    <w:rsid w:val="00521EDB"/>
    <w:rsid w:val="00530219"/>
    <w:rsid w:val="00530EFC"/>
    <w:rsid w:val="0055652E"/>
    <w:rsid w:val="005579B1"/>
    <w:rsid w:val="005C142B"/>
    <w:rsid w:val="005D5C1C"/>
    <w:rsid w:val="00614709"/>
    <w:rsid w:val="00615776"/>
    <w:rsid w:val="006169B1"/>
    <w:rsid w:val="00654940"/>
    <w:rsid w:val="00655211"/>
    <w:rsid w:val="00662E40"/>
    <w:rsid w:val="006634C6"/>
    <w:rsid w:val="0067212D"/>
    <w:rsid w:val="00673BA6"/>
    <w:rsid w:val="00676ADA"/>
    <w:rsid w:val="00687D2B"/>
    <w:rsid w:val="006901B5"/>
    <w:rsid w:val="006A67E0"/>
    <w:rsid w:val="006B0F9A"/>
    <w:rsid w:val="006C7A28"/>
    <w:rsid w:val="006D5F4C"/>
    <w:rsid w:val="007021AC"/>
    <w:rsid w:val="00705772"/>
    <w:rsid w:val="00723A53"/>
    <w:rsid w:val="007361C6"/>
    <w:rsid w:val="007429A2"/>
    <w:rsid w:val="00772342"/>
    <w:rsid w:val="007815F5"/>
    <w:rsid w:val="00793CB4"/>
    <w:rsid w:val="007C4A95"/>
    <w:rsid w:val="007C79DF"/>
    <w:rsid w:val="007E1BD4"/>
    <w:rsid w:val="007F1A09"/>
    <w:rsid w:val="007F33B1"/>
    <w:rsid w:val="00801A49"/>
    <w:rsid w:val="008058BE"/>
    <w:rsid w:val="00805C00"/>
    <w:rsid w:val="00806DAB"/>
    <w:rsid w:val="00814775"/>
    <w:rsid w:val="00831B5C"/>
    <w:rsid w:val="0083700F"/>
    <w:rsid w:val="0083727C"/>
    <w:rsid w:val="00840904"/>
    <w:rsid w:val="0084320B"/>
    <w:rsid w:val="00883CD5"/>
    <w:rsid w:val="008A326D"/>
    <w:rsid w:val="00902662"/>
    <w:rsid w:val="009157FA"/>
    <w:rsid w:val="009251BD"/>
    <w:rsid w:val="00926395"/>
    <w:rsid w:val="00950082"/>
    <w:rsid w:val="00972C56"/>
    <w:rsid w:val="009A0425"/>
    <w:rsid w:val="009A3EB1"/>
    <w:rsid w:val="009B30FA"/>
    <w:rsid w:val="00A02596"/>
    <w:rsid w:val="00A229D2"/>
    <w:rsid w:val="00A26185"/>
    <w:rsid w:val="00A37525"/>
    <w:rsid w:val="00A37F64"/>
    <w:rsid w:val="00A41A5A"/>
    <w:rsid w:val="00A45F28"/>
    <w:rsid w:val="00A6197F"/>
    <w:rsid w:val="00A6638E"/>
    <w:rsid w:val="00A73B65"/>
    <w:rsid w:val="00AC2ECB"/>
    <w:rsid w:val="00AD0580"/>
    <w:rsid w:val="00AF3AE4"/>
    <w:rsid w:val="00B151A5"/>
    <w:rsid w:val="00B3005D"/>
    <w:rsid w:val="00B31F6E"/>
    <w:rsid w:val="00B61E27"/>
    <w:rsid w:val="00B645A2"/>
    <w:rsid w:val="00B73D1F"/>
    <w:rsid w:val="00B92A74"/>
    <w:rsid w:val="00BC5665"/>
    <w:rsid w:val="00C107C3"/>
    <w:rsid w:val="00C16AF7"/>
    <w:rsid w:val="00C36410"/>
    <w:rsid w:val="00C401DA"/>
    <w:rsid w:val="00C72064"/>
    <w:rsid w:val="00C7238B"/>
    <w:rsid w:val="00C83B52"/>
    <w:rsid w:val="00C93098"/>
    <w:rsid w:val="00CA05AD"/>
    <w:rsid w:val="00CA332C"/>
    <w:rsid w:val="00CB0C69"/>
    <w:rsid w:val="00CC4F8F"/>
    <w:rsid w:val="00CC71B4"/>
    <w:rsid w:val="00CC78CC"/>
    <w:rsid w:val="00CC7A2B"/>
    <w:rsid w:val="00CD1205"/>
    <w:rsid w:val="00CF1DCE"/>
    <w:rsid w:val="00CF4B81"/>
    <w:rsid w:val="00D0786B"/>
    <w:rsid w:val="00D25A4C"/>
    <w:rsid w:val="00D44A46"/>
    <w:rsid w:val="00D71620"/>
    <w:rsid w:val="00D77A91"/>
    <w:rsid w:val="00D77FB5"/>
    <w:rsid w:val="00DC476C"/>
    <w:rsid w:val="00DF08FE"/>
    <w:rsid w:val="00DF37D8"/>
    <w:rsid w:val="00E05BA9"/>
    <w:rsid w:val="00E32695"/>
    <w:rsid w:val="00E427BB"/>
    <w:rsid w:val="00E569BA"/>
    <w:rsid w:val="00E5708D"/>
    <w:rsid w:val="00E678F0"/>
    <w:rsid w:val="00E84209"/>
    <w:rsid w:val="00EA7C65"/>
    <w:rsid w:val="00EB07E1"/>
    <w:rsid w:val="00EC72D7"/>
    <w:rsid w:val="00ED16C1"/>
    <w:rsid w:val="00ED2AB4"/>
    <w:rsid w:val="00EE4FF0"/>
    <w:rsid w:val="00F01E80"/>
    <w:rsid w:val="00F02C4B"/>
    <w:rsid w:val="00F1180C"/>
    <w:rsid w:val="00F32DD1"/>
    <w:rsid w:val="00F43617"/>
    <w:rsid w:val="00F52BFB"/>
    <w:rsid w:val="00F530EE"/>
    <w:rsid w:val="00F7363A"/>
    <w:rsid w:val="00F97C15"/>
    <w:rsid w:val="00FA196A"/>
    <w:rsid w:val="00FD007F"/>
    <w:rsid w:val="00FE215A"/>
    <w:rsid w:val="00FF6544"/>
    <w:rsid w:val="00FF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B30FA"/>
    <w:pPr>
      <w:keepNext/>
      <w:spacing w:before="120"/>
      <w:outlineLvl w:val="1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9A042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customStyle="1" w:styleId="menuheading">
    <w:name w:val="menu heading"/>
    <w:basedOn w:val="Normal"/>
    <w:uiPriority w:val="99"/>
    <w:rsid w:val="009A0425"/>
    <w:pPr>
      <w:widowControl w:val="0"/>
      <w:autoSpaceDE w:val="0"/>
      <w:autoSpaceDN w:val="0"/>
      <w:adjustRightInd w:val="0"/>
      <w:spacing w:before="567" w:line="420" w:lineRule="atLeast"/>
      <w:jc w:val="center"/>
      <w:textAlignment w:val="center"/>
    </w:pPr>
    <w:rPr>
      <w:rFonts w:ascii="FuturaBT-Medium" w:hAnsi="FuturaBT-Medium" w:cs="FuturaBT-Medium"/>
      <w:color w:val="F26B31"/>
      <w:sz w:val="36"/>
      <w:szCs w:val="36"/>
      <w:lang w:val="en-GB"/>
    </w:rPr>
  </w:style>
  <w:style w:type="paragraph" w:customStyle="1" w:styleId="menuitems">
    <w:name w:val="menu items"/>
    <w:basedOn w:val="Normal"/>
    <w:uiPriority w:val="99"/>
    <w:rsid w:val="009A0425"/>
    <w:pPr>
      <w:widowControl w:val="0"/>
      <w:autoSpaceDE w:val="0"/>
      <w:autoSpaceDN w:val="0"/>
      <w:adjustRightInd w:val="0"/>
      <w:spacing w:line="300" w:lineRule="atLeast"/>
      <w:jc w:val="center"/>
      <w:textAlignment w:val="center"/>
    </w:pPr>
    <w:rPr>
      <w:rFonts w:ascii="FuturaBT-Medium" w:hAnsi="FuturaBT-Medium" w:cs="FuturaBT-Medium"/>
      <w:color w:val="000000"/>
      <w:lang w:val="en-GB"/>
    </w:rPr>
  </w:style>
  <w:style w:type="paragraph" w:customStyle="1" w:styleId="intro">
    <w:name w:val="intro"/>
    <w:basedOn w:val="menuitems"/>
    <w:uiPriority w:val="99"/>
    <w:rsid w:val="009A0425"/>
    <w:pPr>
      <w:spacing w:after="227"/>
    </w:pPr>
    <w:rPr>
      <w:rFonts w:ascii="FuturaBT-MediumItalic" w:hAnsi="FuturaBT-MediumItalic" w:cs="FuturaBT-MediumItalic"/>
      <w:i/>
      <w:iCs/>
    </w:rPr>
  </w:style>
  <w:style w:type="paragraph" w:customStyle="1" w:styleId="lastpara">
    <w:name w:val="last para"/>
    <w:basedOn w:val="menuitems"/>
    <w:uiPriority w:val="99"/>
    <w:rsid w:val="009A0425"/>
    <w:pPr>
      <w:spacing w:before="454" w:after="227"/>
    </w:pPr>
    <w:rPr>
      <w:rFonts w:ascii="FuturaBT-MediumItalic" w:hAnsi="FuturaBT-MediumItalic" w:cs="FuturaBT-MediumItalic"/>
      <w:i/>
      <w:iCs/>
    </w:rPr>
  </w:style>
  <w:style w:type="paragraph" w:styleId="Header">
    <w:name w:val="header"/>
    <w:basedOn w:val="Normal"/>
    <w:link w:val="Head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425"/>
  </w:style>
  <w:style w:type="paragraph" w:styleId="Footer">
    <w:name w:val="footer"/>
    <w:basedOn w:val="Normal"/>
    <w:link w:val="Foot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425"/>
  </w:style>
  <w:style w:type="paragraph" w:styleId="BalloonText">
    <w:name w:val="Balloon Text"/>
    <w:basedOn w:val="Normal"/>
    <w:link w:val="BalloonTextChar"/>
    <w:uiPriority w:val="99"/>
    <w:semiHidden/>
    <w:unhideWhenUsed/>
    <w:rsid w:val="009A042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425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1E3C5B"/>
    <w:pPr>
      <w:autoSpaceDE w:val="0"/>
      <w:autoSpaceDN w:val="0"/>
      <w:adjustRightInd w:val="0"/>
    </w:pPr>
    <w:rPr>
      <w:rFonts w:ascii="Trebuchet MS" w:eastAsiaTheme="minorHAnsi" w:hAnsi="Trebuchet MS" w:cs="Trebuchet MS"/>
      <w:color w:val="000000"/>
      <w:lang w:val="en-GB"/>
    </w:rPr>
  </w:style>
  <w:style w:type="character" w:customStyle="1" w:styleId="Heading2Char">
    <w:name w:val="Heading 2 Char"/>
    <w:basedOn w:val="DefaultParagraphFont"/>
    <w:link w:val="Heading2"/>
    <w:rsid w:val="009B30FA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6B0F9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B30FA"/>
    <w:pPr>
      <w:keepNext/>
      <w:spacing w:before="120"/>
      <w:outlineLvl w:val="1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9A042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customStyle="1" w:styleId="menuheading">
    <w:name w:val="menu heading"/>
    <w:basedOn w:val="Normal"/>
    <w:uiPriority w:val="99"/>
    <w:rsid w:val="009A0425"/>
    <w:pPr>
      <w:widowControl w:val="0"/>
      <w:autoSpaceDE w:val="0"/>
      <w:autoSpaceDN w:val="0"/>
      <w:adjustRightInd w:val="0"/>
      <w:spacing w:before="567" w:line="420" w:lineRule="atLeast"/>
      <w:jc w:val="center"/>
      <w:textAlignment w:val="center"/>
    </w:pPr>
    <w:rPr>
      <w:rFonts w:ascii="FuturaBT-Medium" w:hAnsi="FuturaBT-Medium" w:cs="FuturaBT-Medium"/>
      <w:color w:val="F26B31"/>
      <w:sz w:val="36"/>
      <w:szCs w:val="36"/>
      <w:lang w:val="en-GB"/>
    </w:rPr>
  </w:style>
  <w:style w:type="paragraph" w:customStyle="1" w:styleId="menuitems">
    <w:name w:val="menu items"/>
    <w:basedOn w:val="Normal"/>
    <w:uiPriority w:val="99"/>
    <w:rsid w:val="009A0425"/>
    <w:pPr>
      <w:widowControl w:val="0"/>
      <w:autoSpaceDE w:val="0"/>
      <w:autoSpaceDN w:val="0"/>
      <w:adjustRightInd w:val="0"/>
      <w:spacing w:line="300" w:lineRule="atLeast"/>
      <w:jc w:val="center"/>
      <w:textAlignment w:val="center"/>
    </w:pPr>
    <w:rPr>
      <w:rFonts w:ascii="FuturaBT-Medium" w:hAnsi="FuturaBT-Medium" w:cs="FuturaBT-Medium"/>
      <w:color w:val="000000"/>
      <w:lang w:val="en-GB"/>
    </w:rPr>
  </w:style>
  <w:style w:type="paragraph" w:customStyle="1" w:styleId="intro">
    <w:name w:val="intro"/>
    <w:basedOn w:val="menuitems"/>
    <w:uiPriority w:val="99"/>
    <w:rsid w:val="009A0425"/>
    <w:pPr>
      <w:spacing w:after="227"/>
    </w:pPr>
    <w:rPr>
      <w:rFonts w:ascii="FuturaBT-MediumItalic" w:hAnsi="FuturaBT-MediumItalic" w:cs="FuturaBT-MediumItalic"/>
      <w:i/>
      <w:iCs/>
    </w:rPr>
  </w:style>
  <w:style w:type="paragraph" w:customStyle="1" w:styleId="lastpara">
    <w:name w:val="last para"/>
    <w:basedOn w:val="menuitems"/>
    <w:uiPriority w:val="99"/>
    <w:rsid w:val="009A0425"/>
    <w:pPr>
      <w:spacing w:before="454" w:after="227"/>
    </w:pPr>
    <w:rPr>
      <w:rFonts w:ascii="FuturaBT-MediumItalic" w:hAnsi="FuturaBT-MediumItalic" w:cs="FuturaBT-MediumItalic"/>
      <w:i/>
      <w:iCs/>
    </w:rPr>
  </w:style>
  <w:style w:type="paragraph" w:styleId="Header">
    <w:name w:val="header"/>
    <w:basedOn w:val="Normal"/>
    <w:link w:val="Head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425"/>
  </w:style>
  <w:style w:type="paragraph" w:styleId="Footer">
    <w:name w:val="footer"/>
    <w:basedOn w:val="Normal"/>
    <w:link w:val="Foot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425"/>
  </w:style>
  <w:style w:type="paragraph" w:styleId="BalloonText">
    <w:name w:val="Balloon Text"/>
    <w:basedOn w:val="Normal"/>
    <w:link w:val="BalloonTextChar"/>
    <w:uiPriority w:val="99"/>
    <w:semiHidden/>
    <w:unhideWhenUsed/>
    <w:rsid w:val="009A042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425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1E3C5B"/>
    <w:pPr>
      <w:autoSpaceDE w:val="0"/>
      <w:autoSpaceDN w:val="0"/>
      <w:adjustRightInd w:val="0"/>
    </w:pPr>
    <w:rPr>
      <w:rFonts w:ascii="Trebuchet MS" w:eastAsiaTheme="minorHAnsi" w:hAnsi="Trebuchet MS" w:cs="Trebuchet MS"/>
      <w:color w:val="000000"/>
      <w:lang w:val="en-GB"/>
    </w:rPr>
  </w:style>
  <w:style w:type="character" w:customStyle="1" w:styleId="Heading2Char">
    <w:name w:val="Heading 2 Char"/>
    <w:basedOn w:val="DefaultParagraphFont"/>
    <w:link w:val="Heading2"/>
    <w:rsid w:val="009B30FA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6B0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62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2D1724-C19D-48C2-A14F-0F2AB9DFC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College Southampton</Company>
  <LinksUpToDate>false</LinksUpToDate>
  <CharactersWithSpaces>1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 Department</dc:creator>
  <cp:lastModifiedBy>IT Department</cp:lastModifiedBy>
  <cp:revision>3</cp:revision>
  <cp:lastPrinted>2019-01-08T14:11:00Z</cp:lastPrinted>
  <dcterms:created xsi:type="dcterms:W3CDTF">2019-01-15T09:03:00Z</dcterms:created>
  <dcterms:modified xsi:type="dcterms:W3CDTF">2019-01-15T09:04:00Z</dcterms:modified>
</cp:coreProperties>
</file>